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B3281" w14:textId="0249B130" w:rsidR="001677AB" w:rsidRPr="00975378" w:rsidRDefault="001677AB" w:rsidP="001677AB">
      <w:pPr>
        <w:pStyle w:val="1"/>
        <w:jc w:val="center"/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</w:pPr>
      <w:bookmarkStart w:id="0" w:name="移动互联网开发技术作业01"/>
      <w:bookmarkStart w:id="1" w:name="班级19计科1班_姓名曹周昱_学号19114763"/>
      <w:r w:rsidRPr="00975378"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  <w:t>移动互联网开发技术作业</w:t>
      </w:r>
      <w:r w:rsidR="006860A7">
        <w:rPr>
          <w:rFonts w:asciiTheme="minorEastAsia" w:eastAsiaTheme="minorEastAsia" w:hAnsiTheme="minorEastAsia" w:hint="eastAsia"/>
          <w:color w:val="000000" w:themeColor="text1"/>
          <w:sz w:val="56"/>
          <w:szCs w:val="56"/>
          <w:lang w:eastAsia="zh-CN"/>
        </w:rPr>
        <w:t>一题</w:t>
      </w:r>
      <w:r w:rsidRPr="00975378"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  <w:t>1</w:t>
      </w:r>
    </w:p>
    <w:p w14:paraId="52ED7B78" w14:textId="21356C54" w:rsidR="001677AB" w:rsidRDefault="001677AB" w:rsidP="001677AB">
      <w:pPr>
        <w:pStyle w:val="3"/>
        <w:jc w:val="center"/>
        <w:rPr>
          <w:color w:val="000000" w:themeColor="text1"/>
          <w:lang w:eastAsia="zh-CN"/>
        </w:rPr>
      </w:pPr>
      <w:r w:rsidRPr="00AA6488">
        <w:rPr>
          <w:color w:val="000000" w:themeColor="text1"/>
          <w:lang w:eastAsia="zh-CN"/>
        </w:rPr>
        <w:t>班级：</w:t>
      </w:r>
      <w:r w:rsidRPr="00AA6488">
        <w:rPr>
          <w:color w:val="000000" w:themeColor="text1"/>
          <w:lang w:eastAsia="zh-CN"/>
        </w:rPr>
        <w:t>19</w:t>
      </w:r>
      <w:proofErr w:type="gramStart"/>
      <w:r w:rsidRPr="00AA6488">
        <w:rPr>
          <w:color w:val="000000" w:themeColor="text1"/>
          <w:lang w:eastAsia="zh-CN"/>
        </w:rPr>
        <w:t>计科</w:t>
      </w:r>
      <w:r>
        <w:rPr>
          <w:color w:val="000000" w:themeColor="text1"/>
          <w:lang w:eastAsia="zh-CN"/>
        </w:rPr>
        <w:t>2</w:t>
      </w:r>
      <w:r w:rsidRPr="00AA6488">
        <w:rPr>
          <w:color w:val="000000" w:themeColor="text1"/>
          <w:lang w:eastAsia="zh-CN"/>
        </w:rPr>
        <w:t>班</w:t>
      </w:r>
      <w:proofErr w:type="gramEnd"/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姓名：</w:t>
      </w:r>
      <w:r>
        <w:rPr>
          <w:rFonts w:hint="eastAsia"/>
          <w:color w:val="000000" w:themeColor="text1"/>
          <w:lang w:eastAsia="zh-CN"/>
        </w:rPr>
        <w:t>刘爱兵</w:t>
      </w:r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学号：</w:t>
      </w:r>
      <w:r w:rsidRPr="00AA6488">
        <w:rPr>
          <w:color w:val="000000" w:themeColor="text1"/>
          <w:lang w:eastAsia="zh-CN"/>
        </w:rPr>
        <w:t>19114</w:t>
      </w:r>
      <w:r>
        <w:rPr>
          <w:color w:val="000000" w:themeColor="text1"/>
          <w:lang w:eastAsia="zh-CN"/>
        </w:rPr>
        <w:t>801</w:t>
      </w:r>
    </w:p>
    <w:p w14:paraId="1989997A" w14:textId="77777777" w:rsidR="001677AB" w:rsidRPr="001677AB" w:rsidRDefault="001677AB" w:rsidP="001677AB">
      <w:pPr>
        <w:pStyle w:val="a0"/>
        <w:rPr>
          <w:lang w:eastAsia="zh-CN"/>
        </w:rPr>
      </w:pPr>
    </w:p>
    <w:p w14:paraId="19C2B00A" w14:textId="4999B6D3" w:rsidR="00434CDA" w:rsidRPr="00AA6488" w:rsidRDefault="004E0151">
      <w:pPr>
        <w:pStyle w:val="4"/>
        <w:rPr>
          <w:b/>
          <w:bCs w:val="0"/>
          <w:i w:val="0"/>
          <w:iCs/>
          <w:color w:val="000000" w:themeColor="text1"/>
          <w:lang w:eastAsia="zh-CN"/>
        </w:rPr>
      </w:pPr>
      <w:bookmarkStart w:id="2" w:name="Xaab3fe28ef73965c6df51c7a3a449453ded8f13"/>
      <w:r w:rsidRPr="00AA6488">
        <w:rPr>
          <w:b/>
          <w:bCs w:val="0"/>
          <w:i w:val="0"/>
          <w:iCs/>
          <w:color w:val="000000" w:themeColor="text1"/>
          <w:lang w:eastAsia="zh-CN"/>
        </w:rPr>
        <w:t>3.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二维数组的数据如下，编程实现第一次筛选找出的都是大</w:t>
      </w:r>
      <w:proofErr w:type="gramStart"/>
      <w:r w:rsidRPr="00AA6488">
        <w:rPr>
          <w:b/>
          <w:bCs w:val="0"/>
          <w:i w:val="0"/>
          <w:iCs/>
          <w:color w:val="000000" w:themeColor="text1"/>
          <w:lang w:eastAsia="zh-CN"/>
        </w:rPr>
        <w:t>一</w:t>
      </w:r>
      <w:proofErr w:type="gramEnd"/>
      <w:r w:rsidRPr="00AA6488">
        <w:rPr>
          <w:b/>
          <w:bCs w:val="0"/>
          <w:i w:val="0"/>
          <w:iCs/>
          <w:color w:val="000000" w:themeColor="text1"/>
          <w:lang w:eastAsia="zh-CN"/>
        </w:rPr>
        <w:t>的信息，第二次筛选找出都是女生的信息</w:t>
      </w:r>
    </w:p>
    <w:p w14:paraId="3AE6136F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!DOCTYPE html&gt;</w:t>
      </w:r>
    </w:p>
    <w:p w14:paraId="27846F87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html lang="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en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"&gt;</w:t>
      </w:r>
    </w:p>
    <w:p w14:paraId="1EB75E98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</w:p>
    <w:p w14:paraId="7BB4AACE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head&gt;</w:t>
      </w:r>
    </w:p>
    <w:p w14:paraId="5D09ACE0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&lt;meta charset="UTF-8"&gt;</w:t>
      </w:r>
    </w:p>
    <w:p w14:paraId="5739F9F2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&lt;meta http-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equiv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="X-UA-Compatible" content="IE=edge"&gt;</w:t>
      </w:r>
    </w:p>
    <w:p w14:paraId="66369A52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&lt;meta name="viewport" content="width=device-width, initial-scale=1.0"&gt;</w:t>
      </w:r>
    </w:p>
    <w:p w14:paraId="57CB1AB9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&lt;title&gt;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nfoSelect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/title&gt;</w:t>
      </w:r>
    </w:p>
    <w:p w14:paraId="25CD0A5E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&lt;script type="text/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javascript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"&gt;</w:t>
      </w:r>
    </w:p>
    <w:p w14:paraId="461385D9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var 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nfos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= [</w:t>
      </w:r>
    </w:p>
    <w:p w14:paraId="7602BD88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[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小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A'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女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, 21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</w:t>
      </w:r>
      <w:proofErr w:type="gram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一</w:t>
      </w:r>
      <w:proofErr w:type="gram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],</w:t>
      </w:r>
    </w:p>
    <w:p w14:paraId="622DF33B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[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小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B'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男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, 23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三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],</w:t>
      </w:r>
    </w:p>
    <w:p w14:paraId="17D8FCC5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[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小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C'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男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, 24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四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],</w:t>
      </w:r>
    </w:p>
    <w:p w14:paraId="7A65DF57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[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小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D'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女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, 21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</w:t>
      </w:r>
      <w:proofErr w:type="gram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一</w:t>
      </w:r>
      <w:proofErr w:type="gram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],</w:t>
      </w:r>
    </w:p>
    <w:p w14:paraId="3135FB47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[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小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E'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女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, 22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四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],</w:t>
      </w:r>
    </w:p>
    <w:p w14:paraId="7EF59134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[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小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F'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男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, 21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</w:t>
      </w:r>
      <w:proofErr w:type="gram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一</w:t>
      </w:r>
      <w:proofErr w:type="gram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],</w:t>
      </w:r>
    </w:p>
    <w:p w14:paraId="2DD083DC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[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小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G'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女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, 22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二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],</w:t>
      </w:r>
    </w:p>
    <w:p w14:paraId="335F4E16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[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小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H'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女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, 20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三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],</w:t>
      </w:r>
    </w:p>
    <w:p w14:paraId="6A43808D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[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小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I'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女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, 20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</w:t>
      </w:r>
      <w:proofErr w:type="gram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一</w:t>
      </w:r>
      <w:proofErr w:type="gram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],</w:t>
      </w:r>
    </w:p>
    <w:p w14:paraId="3AA783E7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[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小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J'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男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, 20,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三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]</w:t>
      </w:r>
    </w:p>
    <w:p w14:paraId="477C1739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];</w:t>
      </w:r>
    </w:p>
    <w:p w14:paraId="7E93CB88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var arr1 = new </w:t>
      </w:r>
      <w:proofErr w:type="gram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Array(</w:t>
      </w:r>
      <w:proofErr w:type="gram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);</w:t>
      </w:r>
    </w:p>
    <w:p w14:paraId="06F41AD8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var n = 0;</w:t>
      </w:r>
    </w:p>
    <w:p w14:paraId="5DB67C73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</w:t>
      </w:r>
      <w:proofErr w:type="spell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document.write</w:t>
      </w:r>
      <w:proofErr w:type="spell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("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第一次筛选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" + "&lt;</w:t>
      </w:r>
      <w:proofErr w:type="spell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br</w:t>
      </w:r>
      <w:proofErr w:type="spell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/&gt;" + "&lt;</w:t>
      </w:r>
      <w:proofErr w:type="spell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br</w:t>
      </w:r>
      <w:proofErr w:type="spell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/&gt;")</w:t>
      </w:r>
    </w:p>
    <w:p w14:paraId="3CD13985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for (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= 0; 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&lt; </w:t>
      </w:r>
      <w:proofErr w:type="spellStart"/>
      <w:proofErr w:type="gram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nfos.length</w:t>
      </w:r>
      <w:proofErr w:type="spellEnd"/>
      <w:proofErr w:type="gram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; 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++) {</w:t>
      </w:r>
    </w:p>
    <w:p w14:paraId="419872D1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if (</w:t>
      </w:r>
      <w:proofErr w:type="spell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infos</w:t>
      </w:r>
      <w:proofErr w:type="spell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[</w:t>
      </w:r>
      <w:proofErr w:type="spell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i</w:t>
      </w:r>
      <w:proofErr w:type="spell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][3] == "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</w:t>
      </w:r>
      <w:proofErr w:type="gram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一</w:t>
      </w:r>
      <w:proofErr w:type="gram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") {</w:t>
      </w:r>
    </w:p>
    <w:p w14:paraId="10798B0E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        arr1[n] = 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nfos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[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];</w:t>
      </w:r>
    </w:p>
    <w:p w14:paraId="21D8445F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        </w:t>
      </w:r>
      <w:proofErr w:type="spellStart"/>
      <w:proofErr w:type="gram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document.write</w:t>
      </w:r>
      <w:proofErr w:type="spellEnd"/>
      <w:proofErr w:type="gram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(arr1[n] + "&lt;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br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/&gt;");</w:t>
      </w:r>
    </w:p>
    <w:p w14:paraId="00C3B167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        n = n + 1;</w:t>
      </w:r>
    </w:p>
    <w:p w14:paraId="6E797B6E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    }</w:t>
      </w:r>
    </w:p>
    <w:p w14:paraId="458121F3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}</w:t>
      </w:r>
    </w:p>
    <w:p w14:paraId="06003761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</w:t>
      </w:r>
      <w:proofErr w:type="spell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document.write</w:t>
      </w:r>
      <w:proofErr w:type="spell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("&lt;</w:t>
      </w:r>
      <w:proofErr w:type="spell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br</w:t>
      </w:r>
      <w:proofErr w:type="spell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/&gt;" + "&lt;</w:t>
      </w:r>
      <w:proofErr w:type="spell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br</w:t>
      </w:r>
      <w:proofErr w:type="spell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/&gt;" + "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第二次筛选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" + "&lt;</w:t>
      </w:r>
      <w:proofErr w:type="spell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br</w:t>
      </w:r>
      <w:proofErr w:type="spell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/&gt;" + "&lt;</w:t>
      </w:r>
      <w:proofErr w:type="spellStart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br</w:t>
      </w:r>
      <w:proofErr w:type="spellEnd"/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/&gt;")</w:t>
      </w:r>
    </w:p>
    <w:p w14:paraId="51593E62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for (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= 0; 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&lt; arr1.length; 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++) {</w:t>
      </w:r>
    </w:p>
    <w:p w14:paraId="67BB0DA4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lastRenderedPageBreak/>
        <w:t xml:space="preserve">            switch (arr1[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][1]) {</w:t>
      </w:r>
    </w:p>
    <w:p w14:paraId="0E0736D4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              case '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女</w:t>
      </w:r>
      <w:r w:rsidRPr="001677AB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:</w:t>
      </w:r>
    </w:p>
    <w:p w14:paraId="45CF2C38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</w:p>
    <w:p w14:paraId="37E04BF1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            </w:t>
      </w:r>
      <w:proofErr w:type="spellStart"/>
      <w:proofErr w:type="gram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document.write</w:t>
      </w:r>
      <w:proofErr w:type="spellEnd"/>
      <w:proofErr w:type="gram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(arr1[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i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] + "&lt;</w:t>
      </w:r>
      <w:proofErr w:type="spellStart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br</w:t>
      </w:r>
      <w:proofErr w:type="spellEnd"/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/&gt;");</w:t>
      </w:r>
    </w:p>
    <w:p w14:paraId="32CE3019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            n = n + 1;</w:t>
      </w:r>
    </w:p>
    <w:p w14:paraId="2B17F6DD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    }</w:t>
      </w:r>
    </w:p>
    <w:p w14:paraId="51665693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    }</w:t>
      </w:r>
    </w:p>
    <w:p w14:paraId="5E141A85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</w:p>
    <w:p w14:paraId="444A4758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  &lt;/script&gt;</w:t>
      </w:r>
    </w:p>
    <w:p w14:paraId="709FCB70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/head&gt;</w:t>
      </w:r>
    </w:p>
    <w:p w14:paraId="3D4C8B0A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body&gt;</w:t>
      </w:r>
    </w:p>
    <w:p w14:paraId="3C7EC225" w14:textId="77777777" w:rsidR="001677AB" w:rsidRPr="001677AB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/body&gt;</w:t>
      </w:r>
    </w:p>
    <w:p w14:paraId="5007DB24" w14:textId="65EAD22A" w:rsidR="006C4E40" w:rsidRPr="006C4E40" w:rsidRDefault="001677AB" w:rsidP="001677A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677AB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/html&gt;</w:t>
      </w:r>
    </w:p>
    <w:bookmarkEnd w:id="0"/>
    <w:bookmarkEnd w:id="1"/>
    <w:bookmarkEnd w:id="2"/>
    <w:p w14:paraId="7CF58C8F" w14:textId="77777777" w:rsidR="001677AB" w:rsidRDefault="001677AB">
      <w:pPr>
        <w:pStyle w:val="ImageCaption"/>
        <w:rPr>
          <w:noProof/>
        </w:rPr>
      </w:pPr>
    </w:p>
    <w:p w14:paraId="3AB3EF1B" w14:textId="5DE6DE93" w:rsidR="00434CDA" w:rsidRDefault="001677AB">
      <w:pPr>
        <w:pStyle w:val="ImageCaption"/>
      </w:pPr>
      <w:r>
        <w:rPr>
          <w:noProof/>
        </w:rPr>
        <w:drawing>
          <wp:inline distT="0" distB="0" distL="0" distR="0" wp14:anchorId="017C3F08" wp14:editId="07763BF5">
            <wp:extent cx="5486400" cy="2720340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8442"/>
                    <a:stretch/>
                  </pic:blipFill>
                  <pic:spPr bwMode="auto">
                    <a:xfrm>
                      <a:off x="0" y="0"/>
                      <a:ext cx="5486400" cy="2720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34C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CE417" w14:textId="77777777" w:rsidR="001F73EA" w:rsidRDefault="001F73EA">
      <w:pPr>
        <w:spacing w:after="0"/>
      </w:pPr>
      <w:r>
        <w:separator/>
      </w:r>
    </w:p>
  </w:endnote>
  <w:endnote w:type="continuationSeparator" w:id="0">
    <w:p w14:paraId="501D8317" w14:textId="77777777" w:rsidR="001F73EA" w:rsidRDefault="001F73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22CD8" w14:textId="77777777" w:rsidR="001F73EA" w:rsidRDefault="001F73EA">
      <w:r>
        <w:separator/>
      </w:r>
    </w:p>
  </w:footnote>
  <w:footnote w:type="continuationSeparator" w:id="0">
    <w:p w14:paraId="3AF1C563" w14:textId="77777777" w:rsidR="001F73EA" w:rsidRDefault="001F73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3235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246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MzNLIwMzQ1MLVQ0lEKTi0uzszPAykwrgUAzZGXliwAAAA="/>
  </w:docVars>
  <w:rsids>
    <w:rsidRoot w:val="00434CDA"/>
    <w:rsid w:val="00046DE8"/>
    <w:rsid w:val="001677AB"/>
    <w:rsid w:val="001F73EA"/>
    <w:rsid w:val="00303A5D"/>
    <w:rsid w:val="00434CDA"/>
    <w:rsid w:val="004E0151"/>
    <w:rsid w:val="006860A7"/>
    <w:rsid w:val="006C4E40"/>
    <w:rsid w:val="00AA6488"/>
    <w:rsid w:val="00D3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4AC08"/>
  <w15:docId w15:val="{79797D56-E45E-420A-AC8C-11DB3E5EF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677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677AB"/>
    <w:rPr>
      <w:sz w:val="18"/>
      <w:szCs w:val="18"/>
    </w:rPr>
  </w:style>
  <w:style w:type="paragraph" w:styleId="af0">
    <w:name w:val="footer"/>
    <w:basedOn w:val="a"/>
    <w:link w:val="af1"/>
    <w:unhideWhenUsed/>
    <w:rsid w:val="001677A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677AB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1677A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1677AB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0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9</Words>
  <Characters>1193</Characters>
  <Application>Microsoft Office Word</Application>
  <DocSecurity>0</DocSecurity>
  <Lines>9</Lines>
  <Paragraphs>2</Paragraphs>
  <ScaleCrop>false</ScaleCrop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刘 爱兵</dc:creator>
  <cp:keywords/>
  <cp:lastModifiedBy>刘 爱兵</cp:lastModifiedBy>
  <cp:revision>4</cp:revision>
  <dcterms:created xsi:type="dcterms:W3CDTF">2022-05-06T13:25:00Z</dcterms:created>
  <dcterms:modified xsi:type="dcterms:W3CDTF">2022-05-06T13:33:00Z</dcterms:modified>
</cp:coreProperties>
</file>